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B6DF6" w14:textId="6BACFC34" w:rsidR="00D84E6C" w:rsidRPr="00FD5090" w:rsidRDefault="00C07012" w:rsidP="00D07BA7">
      <w:pPr>
        <w:pStyle w:val="NoSpacing"/>
        <w:jc w:val="center"/>
        <w:rPr>
          <w:rFonts w:cs="Times New Roman"/>
          <w:b/>
          <w:sz w:val="32"/>
        </w:rPr>
      </w:pPr>
      <w:r>
        <w:rPr>
          <w:rFonts w:cs="Times New Roman"/>
          <w:b/>
          <w:sz w:val="32"/>
        </w:rPr>
        <w:t>[Working Book Title]</w:t>
      </w:r>
    </w:p>
    <w:p w14:paraId="21D08643" w14:textId="00E3212A" w:rsidR="00D84E6C" w:rsidRPr="00FD5090" w:rsidRDefault="00C07012" w:rsidP="00D84E6C">
      <w:pPr>
        <w:pStyle w:val="NoSpacing"/>
        <w:jc w:val="center"/>
        <w:rPr>
          <w:rFonts w:cs="Times New Roman"/>
          <w:sz w:val="28"/>
        </w:rPr>
      </w:pPr>
      <w:r>
        <w:rPr>
          <w:rFonts w:cs="Times New Roman"/>
          <w:sz w:val="28"/>
        </w:rPr>
        <w:t>Saturday</w:t>
      </w:r>
      <w:r w:rsidR="00D84E6C" w:rsidRPr="00FD5090">
        <w:rPr>
          <w:rFonts w:cs="Times New Roman"/>
          <w:sz w:val="28"/>
        </w:rPr>
        <w:t xml:space="preserve"> @ </w:t>
      </w:r>
      <w:r w:rsidR="00D07BA7">
        <w:rPr>
          <w:rFonts w:cs="Times New Roman"/>
          <w:sz w:val="28"/>
        </w:rPr>
        <w:t>8</w:t>
      </w:r>
      <w:r w:rsidR="00D84E6C" w:rsidRPr="00FD5090">
        <w:rPr>
          <w:rFonts w:cs="Times New Roman"/>
          <w:sz w:val="28"/>
        </w:rPr>
        <w:t xml:space="preserve"> PM</w:t>
      </w:r>
    </w:p>
    <w:p w14:paraId="78DB0C28" w14:textId="066E4861" w:rsidR="00D84E6C" w:rsidRPr="00FD5090" w:rsidRDefault="00D84E6C" w:rsidP="00D84E6C">
      <w:pPr>
        <w:pStyle w:val="NoSpacing"/>
        <w:jc w:val="center"/>
        <w:rPr>
          <w:rFonts w:cs="Times New Roman"/>
        </w:rPr>
      </w:pPr>
    </w:p>
    <w:p w14:paraId="4953EA47" w14:textId="3942B02B" w:rsidR="00D84E6C" w:rsidRPr="00D517C3" w:rsidRDefault="00D07BA7" w:rsidP="00D4321A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s it possible to finish </w:t>
      </w:r>
      <w:r w:rsidR="005942F3">
        <w:rPr>
          <w:rFonts w:ascii="Times New Roman" w:hAnsi="Times New Roman" w:cs="Times New Roman"/>
          <w:i/>
          <w:sz w:val="24"/>
          <w:szCs w:val="24"/>
        </w:rPr>
        <w:t>[</w:t>
      </w:r>
      <w:r w:rsidR="008024A4">
        <w:rPr>
          <w:rFonts w:ascii="Times New Roman" w:hAnsi="Times New Roman" w:cs="Times New Roman"/>
          <w:i/>
          <w:sz w:val="24"/>
          <w:szCs w:val="24"/>
        </w:rPr>
        <w:t>half</w:t>
      </w:r>
      <w:r>
        <w:rPr>
          <w:rFonts w:ascii="Times New Roman" w:hAnsi="Times New Roman" w:cs="Times New Roman"/>
          <w:i/>
          <w:sz w:val="24"/>
          <w:szCs w:val="24"/>
        </w:rPr>
        <w:t xml:space="preserve"> of a novel</w:t>
      </w:r>
      <w:r w:rsidR="005942F3">
        <w:rPr>
          <w:rFonts w:ascii="Times New Roman" w:hAnsi="Times New Roman" w:cs="Times New Roman"/>
          <w:i/>
          <w:sz w:val="24"/>
          <w:szCs w:val="24"/>
        </w:rPr>
        <w:t>]</w:t>
      </w:r>
      <w:r>
        <w:rPr>
          <w:rFonts w:ascii="Times New Roman" w:hAnsi="Times New Roman" w:cs="Times New Roman"/>
          <w:i/>
          <w:sz w:val="24"/>
          <w:szCs w:val="24"/>
        </w:rPr>
        <w:t xml:space="preserve"> in </w:t>
      </w:r>
      <w:r w:rsidR="00C07012">
        <w:rPr>
          <w:rFonts w:ascii="Times New Roman" w:hAnsi="Times New Roman" w:cs="Times New Roman"/>
          <w:i/>
          <w:sz w:val="24"/>
          <w:szCs w:val="24"/>
        </w:rPr>
        <w:t>sixteen</w:t>
      </w:r>
      <w:r w:rsidR="00EB3E5E">
        <w:rPr>
          <w:rFonts w:ascii="Times New Roman" w:hAnsi="Times New Roman" w:cs="Times New Roman"/>
          <w:i/>
          <w:sz w:val="24"/>
          <w:szCs w:val="24"/>
        </w:rPr>
        <w:t xml:space="preserve"> weeks</w:t>
      </w:r>
      <w:r>
        <w:rPr>
          <w:rFonts w:ascii="Times New Roman" w:hAnsi="Times New Roman" w:cs="Times New Roman"/>
          <w:i/>
          <w:sz w:val="24"/>
          <w:szCs w:val="24"/>
        </w:rPr>
        <w:t xml:space="preserve">? </w:t>
      </w:r>
    </w:p>
    <w:p w14:paraId="2D2DAC90" w14:textId="77777777" w:rsidR="003E7FEF" w:rsidRPr="00FD5090" w:rsidRDefault="003E7FEF" w:rsidP="00D4321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F79992" w14:textId="42176F31" w:rsidR="00D4321A" w:rsidRPr="00D07BA7" w:rsidRDefault="00D84E6C" w:rsidP="00D07BA7">
      <w:pPr>
        <w:pStyle w:val="SyllabusHeading"/>
        <w:rPr>
          <w:rFonts w:cs="Times New Roman"/>
        </w:rPr>
      </w:pPr>
      <w:r w:rsidRPr="00FD5090">
        <w:rPr>
          <w:rFonts w:cs="Times New Roman"/>
        </w:rPr>
        <w:t>Course Overview</w:t>
      </w:r>
    </w:p>
    <w:p w14:paraId="7367F5C1" w14:textId="22D83851" w:rsidR="00D07BA7" w:rsidRDefault="00D07BA7" w:rsidP="00D432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lcome to </w:t>
      </w:r>
      <w:r w:rsidR="00C07012">
        <w:rPr>
          <w:rFonts w:ascii="Times New Roman" w:hAnsi="Times New Roman" w:cs="Times New Roman"/>
          <w:sz w:val="24"/>
          <w:szCs w:val="24"/>
        </w:rPr>
        <w:t>[working title]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</w:p>
    <w:p w14:paraId="5A5D6847" w14:textId="77777777" w:rsidR="00D07BA7" w:rsidRDefault="00D07BA7" w:rsidP="00D4321A">
      <w:pPr>
        <w:rPr>
          <w:rFonts w:ascii="Times New Roman" w:hAnsi="Times New Roman" w:cs="Times New Roman"/>
          <w:sz w:val="24"/>
          <w:szCs w:val="24"/>
        </w:rPr>
      </w:pPr>
    </w:p>
    <w:p w14:paraId="3719BCBD" w14:textId="2B096D68" w:rsidR="00731096" w:rsidRDefault="00CF7337" w:rsidP="00CA39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is course is to read and write </w:t>
      </w:r>
      <w:r w:rsidR="00F95C11">
        <w:rPr>
          <w:rFonts w:ascii="Times New Roman" w:hAnsi="Times New Roman" w:cs="Times New Roman"/>
          <w:sz w:val="24"/>
          <w:szCs w:val="24"/>
        </w:rPr>
        <w:t>[genre]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4321A" w:rsidRPr="00FD5090">
        <w:rPr>
          <w:rFonts w:ascii="Times New Roman" w:hAnsi="Times New Roman" w:cs="Times New Roman"/>
          <w:sz w:val="24"/>
          <w:szCs w:val="24"/>
        </w:rPr>
        <w:t xml:space="preserve">Throughout the semester, we will explore </w:t>
      </w:r>
      <w:r>
        <w:rPr>
          <w:rFonts w:ascii="Times New Roman" w:hAnsi="Times New Roman" w:cs="Times New Roman"/>
          <w:sz w:val="24"/>
          <w:szCs w:val="24"/>
        </w:rPr>
        <w:t>the genre</w:t>
      </w:r>
      <w:r w:rsidR="00D4321A" w:rsidRPr="00FD5090">
        <w:rPr>
          <w:rFonts w:ascii="Times New Roman" w:hAnsi="Times New Roman" w:cs="Times New Roman"/>
          <w:sz w:val="24"/>
          <w:szCs w:val="24"/>
        </w:rPr>
        <w:t xml:space="preserve"> and learn the skills necessary to </w:t>
      </w:r>
      <w:r w:rsidR="00CA3928" w:rsidRPr="00FD5090">
        <w:rPr>
          <w:rFonts w:ascii="Times New Roman" w:hAnsi="Times New Roman" w:cs="Times New Roman"/>
          <w:sz w:val="24"/>
          <w:szCs w:val="24"/>
        </w:rPr>
        <w:t>be</w:t>
      </w:r>
      <w:r w:rsidR="00D4321A" w:rsidRPr="00FD5090">
        <w:rPr>
          <w:rFonts w:ascii="Times New Roman" w:hAnsi="Times New Roman" w:cs="Times New Roman"/>
          <w:sz w:val="24"/>
          <w:szCs w:val="24"/>
        </w:rPr>
        <w:t xml:space="preserve"> an impactful </w:t>
      </w:r>
      <w:r w:rsidR="00E33A2C" w:rsidRPr="00FD5090">
        <w:rPr>
          <w:rFonts w:ascii="Times New Roman" w:hAnsi="Times New Roman" w:cs="Times New Roman"/>
          <w:sz w:val="24"/>
          <w:szCs w:val="24"/>
        </w:rPr>
        <w:t xml:space="preserve">and effective </w:t>
      </w:r>
      <w:r w:rsidR="00D4321A" w:rsidRPr="00FD5090">
        <w:rPr>
          <w:rFonts w:ascii="Times New Roman" w:hAnsi="Times New Roman" w:cs="Times New Roman"/>
          <w:sz w:val="24"/>
          <w:szCs w:val="24"/>
        </w:rPr>
        <w:t>writer. We will read a variety of texts</w:t>
      </w:r>
      <w:r>
        <w:rPr>
          <w:rFonts w:ascii="Times New Roman" w:hAnsi="Times New Roman" w:cs="Times New Roman"/>
          <w:sz w:val="24"/>
          <w:szCs w:val="24"/>
        </w:rPr>
        <w:t xml:space="preserve"> and produce steady work. </w:t>
      </w:r>
      <w:r w:rsidR="00D4321A" w:rsidRPr="00FD5090">
        <w:rPr>
          <w:rFonts w:ascii="Times New Roman" w:hAnsi="Times New Roman" w:cs="Times New Roman"/>
          <w:sz w:val="24"/>
          <w:szCs w:val="24"/>
        </w:rPr>
        <w:t>By the end of this course, you will have produced</w:t>
      </w:r>
      <w:r w:rsidR="008024A4">
        <w:rPr>
          <w:rFonts w:ascii="Times New Roman" w:hAnsi="Times New Roman" w:cs="Times New Roman"/>
          <w:sz w:val="24"/>
          <w:szCs w:val="24"/>
        </w:rPr>
        <w:t xml:space="preserve"> </w:t>
      </w:r>
      <w:r w:rsidR="00F95C11">
        <w:rPr>
          <w:rFonts w:ascii="Times New Roman" w:hAnsi="Times New Roman" w:cs="Times New Roman"/>
          <w:sz w:val="24"/>
          <w:szCs w:val="24"/>
        </w:rPr>
        <w:t>roughly [half a book]</w:t>
      </w:r>
      <w:r w:rsidR="00D07BA7">
        <w:rPr>
          <w:rFonts w:ascii="Times New Roman" w:hAnsi="Times New Roman" w:cs="Times New Roman"/>
          <w:sz w:val="24"/>
          <w:szCs w:val="24"/>
        </w:rPr>
        <w:t>.</w:t>
      </w:r>
      <w:r w:rsidR="00D4321A" w:rsidRPr="00FD50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4C1676" w14:textId="7E0680EF" w:rsidR="00A96FBC" w:rsidRDefault="00A96FBC" w:rsidP="00CA3928">
      <w:pPr>
        <w:rPr>
          <w:rFonts w:ascii="Times New Roman" w:hAnsi="Times New Roman" w:cs="Times New Roman"/>
          <w:sz w:val="24"/>
          <w:szCs w:val="24"/>
        </w:rPr>
      </w:pPr>
    </w:p>
    <w:p w14:paraId="5A8D4962" w14:textId="291BE8C2" w:rsidR="00A96FBC" w:rsidRPr="00CA3928" w:rsidRDefault="00A96FBC" w:rsidP="00CA39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5D6307">
        <w:rPr>
          <w:rFonts w:ascii="Times New Roman" w:hAnsi="Times New Roman" w:cs="Times New Roman"/>
          <w:sz w:val="24"/>
          <w:szCs w:val="24"/>
        </w:rPr>
        <w:t>A+ grade (minimum requirements plus</w:t>
      </w:r>
      <w:r w:rsidR="008024A4">
        <w:rPr>
          <w:rFonts w:ascii="Times New Roman" w:hAnsi="Times New Roman" w:cs="Times New Roman"/>
          <w:sz w:val="24"/>
          <w:szCs w:val="24"/>
        </w:rPr>
        <w:t xml:space="preserve"> extra </w:t>
      </w:r>
      <w:r w:rsidR="001B651E">
        <w:rPr>
          <w:rFonts w:ascii="Times New Roman" w:hAnsi="Times New Roman" w:cs="Times New Roman"/>
          <w:sz w:val="24"/>
          <w:szCs w:val="24"/>
        </w:rPr>
        <w:t>words</w:t>
      </w:r>
      <w:r w:rsidR="005D6307">
        <w:rPr>
          <w:rFonts w:ascii="Times New Roman" w:hAnsi="Times New Roman" w:cs="Times New Roman"/>
          <w:sz w:val="24"/>
          <w:szCs w:val="24"/>
        </w:rPr>
        <w:t xml:space="preserve">) means </w:t>
      </w:r>
      <w:r w:rsidR="00C07012">
        <w:rPr>
          <w:rFonts w:ascii="Times New Roman" w:hAnsi="Times New Roman" w:cs="Times New Roman"/>
          <w:sz w:val="24"/>
          <w:szCs w:val="24"/>
        </w:rPr>
        <w:t>[reward]</w:t>
      </w:r>
      <w:r w:rsidR="005D6307">
        <w:rPr>
          <w:rFonts w:ascii="Times New Roman" w:hAnsi="Times New Roman" w:cs="Times New Roman"/>
          <w:sz w:val="24"/>
          <w:szCs w:val="24"/>
        </w:rPr>
        <w:t>. An A grade (minimum requirements) mean</w:t>
      </w:r>
      <w:r w:rsidR="00C07012">
        <w:rPr>
          <w:rFonts w:ascii="Times New Roman" w:hAnsi="Times New Roman" w:cs="Times New Roman"/>
          <w:sz w:val="24"/>
          <w:szCs w:val="24"/>
        </w:rPr>
        <w:t xml:space="preserve"> [reward]</w:t>
      </w:r>
      <w:r w:rsidR="005D6307">
        <w:rPr>
          <w:rFonts w:ascii="Times New Roman" w:hAnsi="Times New Roman" w:cs="Times New Roman"/>
          <w:sz w:val="24"/>
          <w:szCs w:val="24"/>
        </w:rPr>
        <w:t>. A B grade (below minimum requirements</w:t>
      </w:r>
      <w:r w:rsidR="0050655A">
        <w:rPr>
          <w:rFonts w:ascii="Times New Roman" w:hAnsi="Times New Roman" w:cs="Times New Roman"/>
          <w:sz w:val="24"/>
          <w:szCs w:val="24"/>
        </w:rPr>
        <w:t>)</w:t>
      </w:r>
      <w:r w:rsidR="005D6307">
        <w:rPr>
          <w:rFonts w:ascii="Times New Roman" w:hAnsi="Times New Roman" w:cs="Times New Roman"/>
          <w:sz w:val="24"/>
          <w:szCs w:val="24"/>
        </w:rPr>
        <w:t xml:space="preserve"> </w:t>
      </w:r>
      <w:r w:rsidR="0032558A">
        <w:rPr>
          <w:rFonts w:ascii="Times New Roman" w:hAnsi="Times New Roman" w:cs="Times New Roman"/>
          <w:sz w:val="24"/>
          <w:szCs w:val="24"/>
        </w:rPr>
        <w:t>means</w:t>
      </w:r>
      <w:r w:rsidR="00C07012">
        <w:rPr>
          <w:rFonts w:ascii="Times New Roman" w:hAnsi="Times New Roman" w:cs="Times New Roman"/>
          <w:sz w:val="24"/>
          <w:szCs w:val="24"/>
        </w:rPr>
        <w:t xml:space="preserve"> [reward]</w:t>
      </w:r>
      <w:r w:rsidR="005D630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35D35A" w14:textId="63272983" w:rsidR="00D84E6C" w:rsidRPr="00FD5090" w:rsidRDefault="00D84E6C" w:rsidP="001F1099">
      <w:pPr>
        <w:pStyle w:val="SyllabusHeading"/>
        <w:rPr>
          <w:rFonts w:cs="Times New Roman"/>
        </w:rPr>
      </w:pPr>
      <w:r w:rsidRPr="00FD5090">
        <w:rPr>
          <w:rFonts w:cs="Times New Roman"/>
        </w:rPr>
        <w:t>Required Texts and Materials</w:t>
      </w:r>
    </w:p>
    <w:p w14:paraId="18DBD8B9" w14:textId="29CB3124" w:rsidR="0087455B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bookmarkStart w:id="0" w:name="_Hlk10223094"/>
      <w:bookmarkStart w:id="1" w:name="_Hlk10110235"/>
      <w:r>
        <w:rPr>
          <w:rFonts w:ascii="Times New Roman" w:hAnsi="Times New Roman" w:cs="Times New Roman"/>
          <w:sz w:val="24"/>
          <w:szCs w:val="24"/>
        </w:rPr>
        <w:t>Author</w:t>
      </w:r>
      <w:r w:rsidR="0087455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7328EB9F" w14:textId="084F56DE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66C4379F" w14:textId="4B50580B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644E779C" w14:textId="4A434567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11CA5BC2" w14:textId="32D3363C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6BD47BC7" w14:textId="3FFBFF3C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417B81D4" w14:textId="0EDF48EE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26FD80FE" w14:textId="732FF470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11C17270" w14:textId="348D6288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2F09B8D9" w14:textId="627D96C9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070E90DD" w14:textId="4D2E4AB5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03F4E77E" w14:textId="18B113F7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5C57B356" w14:textId="70540BAF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635136FA" w14:textId="508C3AD9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2EBA82F4" w14:textId="4D14597C" w:rsidR="00C07012" w:rsidRDefault="00C07012" w:rsidP="00D43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p w14:paraId="20B9CE9A" w14:textId="7F85DDC9" w:rsidR="00C07012" w:rsidRDefault="00C07012" w:rsidP="00D432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, </w:t>
      </w:r>
      <w:r>
        <w:rPr>
          <w:rFonts w:ascii="Times New Roman" w:hAnsi="Times New Roman" w:cs="Times New Roman"/>
          <w:i/>
          <w:sz w:val="24"/>
          <w:szCs w:val="24"/>
        </w:rPr>
        <w:t>Book Title</w:t>
      </w:r>
    </w:p>
    <w:bookmarkEnd w:id="0"/>
    <w:bookmarkEnd w:id="1"/>
    <w:p w14:paraId="40F3F37D" w14:textId="631D1062" w:rsidR="00D84E6C" w:rsidRPr="00FD5090" w:rsidRDefault="00B95C0B" w:rsidP="001F1099">
      <w:pPr>
        <w:pStyle w:val="SyllabusHeading"/>
        <w:rPr>
          <w:rFonts w:cs="Times New Roman"/>
        </w:rPr>
      </w:pPr>
      <w:r w:rsidRPr="00FD5090">
        <w:rPr>
          <w:rFonts w:cs="Times New Roman"/>
        </w:rPr>
        <w:t>Student Responsibilities</w:t>
      </w:r>
    </w:p>
    <w:p w14:paraId="2DC17FD5" w14:textId="54477AB3" w:rsidR="00B95C0B" w:rsidRDefault="00A96FBC" w:rsidP="006B0BDB">
      <w:pPr>
        <w:pStyle w:val="NoSpacing"/>
        <w:rPr>
          <w:rFonts w:cs="Times New Roman"/>
        </w:rPr>
      </w:pPr>
      <w:r>
        <w:rPr>
          <w:rFonts w:cs="Times New Roman"/>
        </w:rPr>
        <w:t>The student</w:t>
      </w:r>
      <w:r w:rsidR="00B95C0B" w:rsidRPr="00FD5090">
        <w:rPr>
          <w:rFonts w:cs="Times New Roman"/>
        </w:rPr>
        <w:t xml:space="preserve"> is responsible </w:t>
      </w:r>
      <w:r w:rsidR="00CA3928">
        <w:rPr>
          <w:rFonts w:cs="Times New Roman"/>
        </w:rPr>
        <w:t>for writing</w:t>
      </w:r>
      <w:r w:rsidR="00B95C0B" w:rsidRPr="00FD5090">
        <w:rPr>
          <w:rFonts w:cs="Times New Roman"/>
        </w:rPr>
        <w:t xml:space="preserve"> </w:t>
      </w:r>
      <w:r w:rsidR="007D5EDA">
        <w:rPr>
          <w:rFonts w:cs="Times New Roman"/>
        </w:rPr>
        <w:t xml:space="preserve">at least </w:t>
      </w:r>
      <w:r w:rsidR="00C07012">
        <w:rPr>
          <w:rFonts w:cs="Times New Roman"/>
        </w:rPr>
        <w:t xml:space="preserve">[word count] </w:t>
      </w:r>
      <w:r w:rsidR="007D5EDA">
        <w:rPr>
          <w:rFonts w:cs="Times New Roman"/>
        </w:rPr>
        <w:t>and a full, detailed outline of the remaining pages</w:t>
      </w:r>
      <w:r w:rsidR="00D01E60">
        <w:rPr>
          <w:rFonts w:cs="Times New Roman"/>
        </w:rPr>
        <w:t xml:space="preserve"> by the final due date.</w:t>
      </w:r>
      <w:bookmarkStart w:id="2" w:name="_GoBack"/>
      <w:bookmarkEnd w:id="2"/>
    </w:p>
    <w:p w14:paraId="76986D2C" w14:textId="77777777" w:rsidR="00CF7337" w:rsidRPr="00FD5090" w:rsidRDefault="00CF7337" w:rsidP="006B0BDB">
      <w:pPr>
        <w:pStyle w:val="NoSpacing"/>
        <w:rPr>
          <w:rFonts w:cs="Times New Roman"/>
        </w:rPr>
      </w:pPr>
    </w:p>
    <w:p w14:paraId="1BF70C11" w14:textId="5B7E5F48" w:rsidR="00D84E6C" w:rsidRPr="00FD5090" w:rsidRDefault="00D84E6C" w:rsidP="001F1099">
      <w:pPr>
        <w:pStyle w:val="SyllabusHeading"/>
        <w:rPr>
          <w:rFonts w:cs="Times New Roman"/>
        </w:rPr>
      </w:pPr>
      <w:r w:rsidRPr="00FD5090">
        <w:rPr>
          <w:rFonts w:cs="Times New Roman"/>
        </w:rPr>
        <w:lastRenderedPageBreak/>
        <w:t>Course Schedule:</w:t>
      </w:r>
    </w:p>
    <w:p w14:paraId="1A1A2D24" w14:textId="79428BB3" w:rsidR="00D84E6C" w:rsidRPr="00FD5090" w:rsidRDefault="00D84E6C" w:rsidP="00D84E6C">
      <w:pPr>
        <w:pStyle w:val="NoSpacing"/>
        <w:rPr>
          <w:rFonts w:cs="Times New Roman"/>
        </w:rPr>
      </w:pPr>
    </w:p>
    <w:p w14:paraId="08F65920" w14:textId="5DA7E0F4" w:rsidR="00D84E6C" w:rsidRDefault="006B0BDB" w:rsidP="00D84E6C">
      <w:pPr>
        <w:pStyle w:val="NoSpacing"/>
        <w:rPr>
          <w:rFonts w:cs="Times New Roman"/>
        </w:rPr>
      </w:pPr>
      <w:r w:rsidRPr="00FD5090">
        <w:rPr>
          <w:rFonts w:cs="Times New Roman"/>
        </w:rPr>
        <w:t xml:space="preserve">The schedule is subject to change. </w:t>
      </w:r>
      <w:r w:rsidR="00D84E6C" w:rsidRPr="00FD5090">
        <w:rPr>
          <w:rFonts w:cs="Times New Roman"/>
        </w:rPr>
        <w:t xml:space="preserve">Readings must be completed by the class day for which they are listed. </w:t>
      </w:r>
      <w:r w:rsidR="00B034E9">
        <w:rPr>
          <w:rFonts w:cs="Times New Roman"/>
        </w:rPr>
        <w:t xml:space="preserve">Written pages </w:t>
      </w:r>
      <w:r w:rsidR="005D6307">
        <w:rPr>
          <w:rFonts w:cs="Times New Roman"/>
        </w:rPr>
        <w:t>are</w:t>
      </w:r>
      <w:r w:rsidR="00B034E9">
        <w:rPr>
          <w:rFonts w:cs="Times New Roman"/>
        </w:rPr>
        <w:t xml:space="preserve"> a minimum. </w:t>
      </w:r>
    </w:p>
    <w:p w14:paraId="61230F4E" w14:textId="77777777" w:rsidR="00242781" w:rsidRPr="00FD5090" w:rsidRDefault="00242781" w:rsidP="00440D29">
      <w:pPr>
        <w:pStyle w:val="WeekHeading"/>
        <w:pBdr>
          <w:bottom w:val="single" w:sz="4" w:space="0" w:color="auto"/>
        </w:pBdr>
        <w:rPr>
          <w:rFonts w:cs="Times New Roman"/>
        </w:rPr>
      </w:pPr>
    </w:p>
    <w:p w14:paraId="1F7F388E" w14:textId="4C6C393B" w:rsidR="00A93CE4" w:rsidRPr="00FD5090" w:rsidRDefault="00A93CE4" w:rsidP="00440D29">
      <w:pPr>
        <w:pStyle w:val="WeekHeading"/>
        <w:pBdr>
          <w:bottom w:val="single" w:sz="4" w:space="0" w:color="auto"/>
        </w:pBdr>
        <w:rPr>
          <w:rFonts w:cs="Times New Roman"/>
        </w:rPr>
      </w:pPr>
      <w:r w:rsidRPr="00FD5090">
        <w:rPr>
          <w:rFonts w:cs="Times New Roman"/>
        </w:rPr>
        <w:t>Week One</w:t>
      </w:r>
    </w:p>
    <w:p w14:paraId="1CB8FC76" w14:textId="7C5DF519" w:rsidR="008E30FA" w:rsidRPr="0087455B" w:rsidRDefault="000C4544" w:rsidP="008E30FA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</w:t>
      </w:r>
      <w:r w:rsidR="007D5EDA">
        <w:rPr>
          <w:rFonts w:cs="Times New Roman"/>
          <w:lang w:val="en"/>
        </w:rPr>
        <w:t>:</w:t>
      </w:r>
      <w:r>
        <w:rPr>
          <w:rFonts w:cs="Times New Roman"/>
          <w:lang w:val="en"/>
        </w:rPr>
        <w:t xml:space="preserve"> [word count due]</w:t>
      </w:r>
      <w:r w:rsidR="00440D29" w:rsidRPr="00FD5090">
        <w:rPr>
          <w:rFonts w:cs="Times New Roman"/>
          <w:lang w:val="en"/>
        </w:rPr>
        <w:t xml:space="preserve"> </w:t>
      </w:r>
      <w:r w:rsidR="000C67A7">
        <w:rPr>
          <w:rFonts w:cs="Times New Roman"/>
          <w:lang w:val="en"/>
        </w:rPr>
        <w:br/>
      </w:r>
      <w:r>
        <w:rPr>
          <w:rFonts w:cs="Times New Roman"/>
          <w:lang w:val="en"/>
        </w:rPr>
        <w:t>Text: [reading, movie, article, etc]</w:t>
      </w:r>
    </w:p>
    <w:p w14:paraId="3E0A9F64" w14:textId="77777777" w:rsidR="00BF7041" w:rsidRPr="00FD5090" w:rsidRDefault="00BF7041" w:rsidP="00D84E6C">
      <w:pPr>
        <w:pStyle w:val="NoSpacing"/>
        <w:rPr>
          <w:rFonts w:cs="Times New Roman"/>
        </w:rPr>
      </w:pPr>
    </w:p>
    <w:p w14:paraId="431328C6" w14:textId="33E7531C" w:rsidR="00A93CE4" w:rsidRPr="00FD5090" w:rsidRDefault="00A93CE4" w:rsidP="001F1099">
      <w:pPr>
        <w:pStyle w:val="WeekHeading"/>
        <w:rPr>
          <w:rFonts w:cs="Times New Roman"/>
        </w:rPr>
      </w:pPr>
      <w:r w:rsidRPr="00FD5090">
        <w:rPr>
          <w:rFonts w:cs="Times New Roman"/>
        </w:rPr>
        <w:t>Week Tw</w:t>
      </w:r>
      <w:r w:rsidR="008E30FA" w:rsidRPr="00FD5090">
        <w:rPr>
          <w:rFonts w:cs="Times New Roman"/>
        </w:rPr>
        <w:t>o</w:t>
      </w:r>
    </w:p>
    <w:p w14:paraId="4C15B925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418B6358" w14:textId="77777777" w:rsidR="00E67C67" w:rsidRPr="00FD5090" w:rsidRDefault="00E67C67" w:rsidP="007D533A">
      <w:pPr>
        <w:pStyle w:val="NoSpacing"/>
        <w:rPr>
          <w:rFonts w:cs="Times New Roman"/>
        </w:rPr>
      </w:pPr>
    </w:p>
    <w:p w14:paraId="07449F14" w14:textId="37E05345" w:rsidR="00A93CE4" w:rsidRPr="00FD5090" w:rsidRDefault="00A93CE4" w:rsidP="001F1099">
      <w:pPr>
        <w:pStyle w:val="WeekHeading"/>
        <w:rPr>
          <w:rFonts w:cs="Times New Roman"/>
        </w:rPr>
      </w:pPr>
      <w:r w:rsidRPr="00FD5090">
        <w:rPr>
          <w:rFonts w:cs="Times New Roman"/>
        </w:rPr>
        <w:t>Week Three</w:t>
      </w:r>
    </w:p>
    <w:p w14:paraId="786C9C86" w14:textId="00F94021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79939D7D" w14:textId="6EDC6106" w:rsidR="00B54A70" w:rsidRDefault="00B54A70" w:rsidP="00B54A70">
      <w:pPr>
        <w:pStyle w:val="WeekHeading"/>
      </w:pPr>
    </w:p>
    <w:p w14:paraId="17832628" w14:textId="709316FA" w:rsidR="007D5EDA" w:rsidRPr="007D5EDA" w:rsidRDefault="007D5EDA" w:rsidP="007D5EDA">
      <w:pPr>
        <w:pStyle w:val="WeekHeading"/>
      </w:pPr>
      <w:r w:rsidRPr="007D5EDA">
        <w:t xml:space="preserve">Week Four: </w:t>
      </w:r>
    </w:p>
    <w:p w14:paraId="751DE529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0EF3A678" w14:textId="0EE4DEC8" w:rsidR="000C67A7" w:rsidRPr="00FD5090" w:rsidRDefault="000C67A7" w:rsidP="000C67A7">
      <w:pPr>
        <w:pStyle w:val="WeekHeading"/>
        <w:rPr>
          <w:rFonts w:cs="Times New Roman"/>
        </w:rPr>
      </w:pPr>
      <w:r>
        <w:rPr>
          <w:rFonts w:cs="Times New Roman"/>
        </w:rPr>
        <w:br/>
      </w:r>
      <w:r w:rsidRPr="00FD5090">
        <w:rPr>
          <w:rFonts w:cs="Times New Roman"/>
        </w:rPr>
        <w:t xml:space="preserve">Week </w:t>
      </w:r>
      <w:r>
        <w:rPr>
          <w:rFonts w:cs="Times New Roman"/>
        </w:rPr>
        <w:t>Five</w:t>
      </w:r>
    </w:p>
    <w:p w14:paraId="16ED586C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63C3F054" w14:textId="77777777" w:rsidR="000C67A7" w:rsidRDefault="000C67A7" w:rsidP="000C67A7">
      <w:pPr>
        <w:pStyle w:val="WeekHeading"/>
        <w:rPr>
          <w:rFonts w:cs="Times New Roman"/>
        </w:rPr>
      </w:pPr>
    </w:p>
    <w:p w14:paraId="6EE7BB7A" w14:textId="77777777" w:rsidR="000C67A7" w:rsidRPr="00FD5090" w:rsidRDefault="000C67A7" w:rsidP="000C67A7">
      <w:pPr>
        <w:pStyle w:val="WeekHeading"/>
        <w:rPr>
          <w:rFonts w:cs="Times New Roman"/>
        </w:rPr>
      </w:pPr>
      <w:r w:rsidRPr="00FD5090">
        <w:rPr>
          <w:rFonts w:cs="Times New Roman"/>
        </w:rPr>
        <w:t xml:space="preserve">Week </w:t>
      </w:r>
      <w:r>
        <w:rPr>
          <w:rFonts w:cs="Times New Roman"/>
        </w:rPr>
        <w:t>Six</w:t>
      </w:r>
    </w:p>
    <w:p w14:paraId="2A65F649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6C3C21DA" w14:textId="77777777" w:rsidR="000C67A7" w:rsidRDefault="000C67A7" w:rsidP="000C67A7">
      <w:pPr>
        <w:pStyle w:val="WeekHeading"/>
        <w:rPr>
          <w:rFonts w:cs="Times New Roman"/>
        </w:rPr>
      </w:pPr>
    </w:p>
    <w:p w14:paraId="06CB8A14" w14:textId="0E479C19" w:rsidR="000C67A7" w:rsidRPr="00FD5090" w:rsidRDefault="000C67A7" w:rsidP="000C67A7">
      <w:pPr>
        <w:pStyle w:val="WeekHeading"/>
        <w:rPr>
          <w:rFonts w:cs="Times New Roman"/>
        </w:rPr>
      </w:pPr>
      <w:r w:rsidRPr="00FD5090">
        <w:rPr>
          <w:rFonts w:cs="Times New Roman"/>
        </w:rPr>
        <w:t xml:space="preserve">Week </w:t>
      </w:r>
      <w:r>
        <w:rPr>
          <w:rFonts w:cs="Times New Roman"/>
        </w:rPr>
        <w:t>Seven</w:t>
      </w:r>
    </w:p>
    <w:p w14:paraId="24A61A33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50C955AA" w14:textId="77777777" w:rsidR="00242781" w:rsidRPr="00FD5090" w:rsidRDefault="00242781" w:rsidP="001F1099">
      <w:pPr>
        <w:pStyle w:val="WeekHeading"/>
        <w:rPr>
          <w:rFonts w:cs="Times New Roman"/>
        </w:rPr>
      </w:pPr>
    </w:p>
    <w:p w14:paraId="665804B4" w14:textId="77777777" w:rsidR="000C67A7" w:rsidRPr="00FD5090" w:rsidRDefault="000C67A7" w:rsidP="000C67A7">
      <w:pPr>
        <w:pStyle w:val="WeekHeading"/>
        <w:rPr>
          <w:rFonts w:cs="Times New Roman"/>
        </w:rPr>
      </w:pPr>
      <w:r w:rsidRPr="00FD5090">
        <w:rPr>
          <w:rFonts w:cs="Times New Roman"/>
        </w:rPr>
        <w:t xml:space="preserve">Week </w:t>
      </w:r>
      <w:r>
        <w:rPr>
          <w:rFonts w:cs="Times New Roman"/>
        </w:rPr>
        <w:t>Eight</w:t>
      </w:r>
    </w:p>
    <w:p w14:paraId="34758E07" w14:textId="0170AF14" w:rsidR="000C67A7" w:rsidRPr="000C4544" w:rsidRDefault="000C4544" w:rsidP="000C67A7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1CD67A10" w14:textId="77777777" w:rsidR="000C67A7" w:rsidRDefault="000C67A7" w:rsidP="000C67A7">
      <w:pPr>
        <w:pStyle w:val="WeekHeading"/>
        <w:rPr>
          <w:rFonts w:cs="Times New Roman"/>
        </w:rPr>
      </w:pPr>
    </w:p>
    <w:p w14:paraId="6B157148" w14:textId="77777777" w:rsidR="000C67A7" w:rsidRPr="00FD5090" w:rsidRDefault="000C67A7" w:rsidP="000C67A7">
      <w:pPr>
        <w:pStyle w:val="WeekHeading"/>
        <w:rPr>
          <w:rFonts w:cs="Times New Roman"/>
        </w:rPr>
      </w:pPr>
      <w:r w:rsidRPr="00FD5090">
        <w:rPr>
          <w:rFonts w:cs="Times New Roman"/>
        </w:rPr>
        <w:t xml:space="preserve">Week </w:t>
      </w:r>
      <w:r>
        <w:rPr>
          <w:rFonts w:cs="Times New Roman"/>
        </w:rPr>
        <w:t>Nine</w:t>
      </w:r>
    </w:p>
    <w:p w14:paraId="2E128361" w14:textId="2A51E781" w:rsidR="000C67A7" w:rsidRPr="000C4544" w:rsidRDefault="000C4544" w:rsidP="000C67A7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  <w:r w:rsidR="000C67A7">
        <w:rPr>
          <w:rFonts w:cs="Times New Roman"/>
          <w:i/>
        </w:rPr>
        <w:br/>
      </w:r>
    </w:p>
    <w:p w14:paraId="2240B4D8" w14:textId="77777777" w:rsidR="000C67A7" w:rsidRPr="00FD5090" w:rsidRDefault="000C67A7" w:rsidP="000C67A7">
      <w:pPr>
        <w:pStyle w:val="WeekHeading"/>
        <w:pBdr>
          <w:bottom w:val="single" w:sz="4" w:space="0" w:color="auto"/>
        </w:pBdr>
        <w:rPr>
          <w:rFonts w:cs="Times New Roman"/>
        </w:rPr>
      </w:pPr>
      <w:r w:rsidRPr="00FD5090">
        <w:rPr>
          <w:rFonts w:cs="Times New Roman"/>
        </w:rPr>
        <w:t>Week Ten</w:t>
      </w:r>
    </w:p>
    <w:p w14:paraId="103AEDD3" w14:textId="441367C4" w:rsidR="00BF7041" w:rsidRPr="00FD5090" w:rsidRDefault="000C4544" w:rsidP="00D84E6C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5EB21E22" w14:textId="28751918" w:rsidR="00A93CE4" w:rsidRPr="00FD5090" w:rsidRDefault="00A93CE4" w:rsidP="001F1099">
      <w:pPr>
        <w:pStyle w:val="WeekHeading"/>
        <w:rPr>
          <w:rFonts w:cs="Times New Roman"/>
        </w:rPr>
      </w:pPr>
      <w:r w:rsidRPr="00FD5090">
        <w:rPr>
          <w:rFonts w:cs="Times New Roman"/>
        </w:rPr>
        <w:lastRenderedPageBreak/>
        <w:t>Week Eleven</w:t>
      </w:r>
    </w:p>
    <w:p w14:paraId="3780A2C5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3C7050D3" w14:textId="77777777" w:rsidR="000C67A7" w:rsidRPr="00FD5090" w:rsidRDefault="000C67A7" w:rsidP="001F1099">
      <w:pPr>
        <w:pStyle w:val="WeekHeading"/>
        <w:rPr>
          <w:rFonts w:cs="Times New Roman"/>
        </w:rPr>
      </w:pPr>
    </w:p>
    <w:p w14:paraId="34F7E8FF" w14:textId="2F507FB1" w:rsidR="00A93CE4" w:rsidRPr="00FD5090" w:rsidRDefault="00A93CE4" w:rsidP="001F1099">
      <w:pPr>
        <w:pStyle w:val="WeekHeading"/>
        <w:rPr>
          <w:rFonts w:cs="Times New Roman"/>
        </w:rPr>
      </w:pPr>
      <w:r w:rsidRPr="00FD5090">
        <w:rPr>
          <w:rFonts w:cs="Times New Roman"/>
        </w:rPr>
        <w:t>Week Twelve</w:t>
      </w:r>
    </w:p>
    <w:p w14:paraId="5CF12DDD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52FA8A1A" w14:textId="77777777" w:rsidR="000C67A7" w:rsidRPr="00FD5090" w:rsidRDefault="000C67A7" w:rsidP="00242781">
      <w:pPr>
        <w:pStyle w:val="NoSpacing"/>
        <w:rPr>
          <w:rFonts w:cs="Times New Roman"/>
        </w:rPr>
      </w:pPr>
    </w:p>
    <w:p w14:paraId="1978FB1B" w14:textId="3E3F7833" w:rsidR="004C2D2A" w:rsidRPr="004C2D2A" w:rsidRDefault="00A93CE4" w:rsidP="004C2D2A">
      <w:pPr>
        <w:pStyle w:val="WeekHeading"/>
        <w:rPr>
          <w:rFonts w:cs="Times New Roman"/>
        </w:rPr>
      </w:pPr>
      <w:r w:rsidRPr="00FD5090">
        <w:rPr>
          <w:rFonts w:cs="Times New Roman"/>
        </w:rPr>
        <w:t>Week Fourteen</w:t>
      </w:r>
    </w:p>
    <w:p w14:paraId="2B79705F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6B2A5EC8" w14:textId="6F1A195A" w:rsidR="00A93CE4" w:rsidRPr="00FD5090" w:rsidRDefault="00A93CE4" w:rsidP="00A93CE4">
      <w:pPr>
        <w:pStyle w:val="NoSpacing"/>
        <w:rPr>
          <w:rFonts w:cs="Times New Roman"/>
        </w:rPr>
      </w:pPr>
      <w:r w:rsidRPr="00FD5090">
        <w:rPr>
          <w:rFonts w:cs="Times New Roman"/>
        </w:rPr>
        <w:t xml:space="preserve"> </w:t>
      </w:r>
    </w:p>
    <w:p w14:paraId="29D28A3D" w14:textId="23F320A2" w:rsidR="00A93CE4" w:rsidRPr="00FD5090" w:rsidRDefault="00A93CE4" w:rsidP="001F1099">
      <w:pPr>
        <w:pStyle w:val="WeekHeading"/>
        <w:rPr>
          <w:rFonts w:cs="Times New Roman"/>
        </w:rPr>
      </w:pPr>
      <w:r w:rsidRPr="00FD5090">
        <w:rPr>
          <w:rFonts w:cs="Times New Roman"/>
        </w:rPr>
        <w:t>Week Fifteen</w:t>
      </w:r>
      <w:r w:rsidR="00EB5291" w:rsidRPr="00FD5090">
        <w:rPr>
          <w:rFonts w:cs="Times New Roman"/>
        </w:rPr>
        <w:t xml:space="preserve"> </w:t>
      </w:r>
    </w:p>
    <w:p w14:paraId="6CD8B45E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4ABE9838" w14:textId="77777777" w:rsidR="00BF7041" w:rsidRPr="00FD5090" w:rsidRDefault="00BF7041" w:rsidP="00D84E6C">
      <w:pPr>
        <w:pStyle w:val="NoSpacing"/>
        <w:rPr>
          <w:rFonts w:cs="Times New Roman"/>
        </w:rPr>
      </w:pPr>
    </w:p>
    <w:p w14:paraId="0085E638" w14:textId="2BDDB2C9" w:rsidR="00E67C67" w:rsidRPr="00FD5090" w:rsidRDefault="00A93CE4" w:rsidP="00E67C67">
      <w:pPr>
        <w:pStyle w:val="WeekHeading"/>
        <w:rPr>
          <w:rFonts w:cs="Times New Roman"/>
        </w:rPr>
      </w:pPr>
      <w:r w:rsidRPr="00FD5090">
        <w:rPr>
          <w:rFonts w:cs="Times New Roman"/>
        </w:rPr>
        <w:t>Week Sixteen</w:t>
      </w:r>
    </w:p>
    <w:p w14:paraId="508C5B68" w14:textId="77777777" w:rsidR="000C4544" w:rsidRPr="0087455B" w:rsidRDefault="000C4544" w:rsidP="000C4544">
      <w:pPr>
        <w:pStyle w:val="NoSpacing"/>
        <w:rPr>
          <w:rFonts w:cs="Times New Roman"/>
        </w:rPr>
      </w:pPr>
      <w:r>
        <w:rPr>
          <w:rFonts w:cs="Times New Roman"/>
          <w:lang w:val="en"/>
        </w:rPr>
        <w:t>[Due date]: [word count due]</w:t>
      </w:r>
      <w:r w:rsidRPr="00FD5090">
        <w:rPr>
          <w:rFonts w:cs="Times New Roman"/>
          <w:lang w:val="en"/>
        </w:rPr>
        <w:t xml:space="preserve"> </w:t>
      </w:r>
      <w:r>
        <w:rPr>
          <w:rFonts w:cs="Times New Roman"/>
          <w:lang w:val="en"/>
        </w:rPr>
        <w:br/>
        <w:t>Text: [reading, movie, article, etc]</w:t>
      </w:r>
    </w:p>
    <w:p w14:paraId="4D310C38" w14:textId="339B75EE" w:rsidR="00A93CE4" w:rsidRPr="00FD5090" w:rsidRDefault="00A93CE4" w:rsidP="00D84E6C">
      <w:pPr>
        <w:pStyle w:val="NoSpacing"/>
        <w:rPr>
          <w:rFonts w:cs="Times New Roman"/>
        </w:rPr>
      </w:pPr>
    </w:p>
    <w:p w14:paraId="47B94A3E" w14:textId="13F5A696" w:rsidR="00A93CE4" w:rsidRDefault="000C4544" w:rsidP="00D84E6C">
      <w:pPr>
        <w:pStyle w:val="NoSpacing"/>
        <w:rPr>
          <w:rFonts w:cs="Times New Roman"/>
        </w:rPr>
      </w:pPr>
      <w:r>
        <w:rPr>
          <w:rFonts w:cs="Times New Roman"/>
        </w:rPr>
        <w:t>[Date roughly one-two weeks after week sixteen]</w:t>
      </w:r>
      <w:r w:rsidR="00A93CE4" w:rsidRPr="00FD5090">
        <w:rPr>
          <w:rFonts w:cs="Times New Roman"/>
        </w:rPr>
        <w:t xml:space="preserve">: FINAL </w:t>
      </w:r>
      <w:r>
        <w:rPr>
          <w:rFonts w:cs="Times New Roman"/>
        </w:rPr>
        <w:t>DUE</w:t>
      </w:r>
    </w:p>
    <w:p w14:paraId="4CAF6DCD" w14:textId="77777777" w:rsidR="00237B29" w:rsidRPr="00FD5090" w:rsidRDefault="00237B29" w:rsidP="00D84E6C">
      <w:pPr>
        <w:pStyle w:val="NoSpacing"/>
        <w:rPr>
          <w:rFonts w:cs="Times New Roman"/>
        </w:rPr>
      </w:pPr>
    </w:p>
    <w:p w14:paraId="7E4C93E8" w14:textId="1C1925BD" w:rsidR="00FD448F" w:rsidRDefault="00FD448F" w:rsidP="00D84E6C">
      <w:pPr>
        <w:pStyle w:val="NoSpacing"/>
        <w:rPr>
          <w:rFonts w:cs="Times New Roman"/>
        </w:rPr>
      </w:pPr>
    </w:p>
    <w:p w14:paraId="659879ED" w14:textId="11052DB4" w:rsidR="005435DB" w:rsidRPr="007D5EDA" w:rsidRDefault="005435DB" w:rsidP="007D5EDA">
      <w:pPr>
        <w:spacing w:after="160" w:line="259" w:lineRule="auto"/>
        <w:rPr>
          <w:rFonts w:ascii="Times New Roman" w:eastAsiaTheme="minorHAnsi" w:hAnsi="Times New Roman" w:cs="Times New Roman"/>
          <w:sz w:val="24"/>
          <w:lang w:val="en-US"/>
        </w:rPr>
      </w:pPr>
    </w:p>
    <w:sectPr w:rsidR="005435DB" w:rsidRPr="007D5EDA" w:rsidSect="00D517C3">
      <w:head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82E88" w14:textId="77777777" w:rsidR="00180EA6" w:rsidRDefault="00180EA6" w:rsidP="00D517C3">
      <w:pPr>
        <w:spacing w:line="240" w:lineRule="auto"/>
      </w:pPr>
      <w:r>
        <w:separator/>
      </w:r>
    </w:p>
  </w:endnote>
  <w:endnote w:type="continuationSeparator" w:id="0">
    <w:p w14:paraId="2E7B7B88" w14:textId="77777777" w:rsidR="00180EA6" w:rsidRDefault="00180EA6" w:rsidP="00D517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504400282"/>
      <w:placeholder>
        <w:docPart w:val="DE3D7A828F8647B7AC733696E223045C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5FC73B1F" w14:textId="36D4A4C3" w:rsidR="00C07012" w:rsidRDefault="00B10BDB">
        <w:pPr>
          <w:pStyle w:val="Footer"/>
        </w:pPr>
        <w:r>
          <w:t xml:space="preserve">Author: </w:t>
        </w:r>
        <w:r w:rsidR="00C07012">
          <w:t>Erin Lafond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0BBB1" w14:textId="77777777" w:rsidR="00180EA6" w:rsidRDefault="00180EA6" w:rsidP="00D517C3">
      <w:pPr>
        <w:spacing w:line="240" w:lineRule="auto"/>
      </w:pPr>
      <w:r>
        <w:separator/>
      </w:r>
    </w:p>
  </w:footnote>
  <w:footnote w:type="continuationSeparator" w:id="0">
    <w:p w14:paraId="698D0DF6" w14:textId="77777777" w:rsidR="00180EA6" w:rsidRDefault="00180EA6" w:rsidP="00D517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8DF03" w14:textId="614D628A" w:rsidR="005A17CC" w:rsidRPr="00D517C3" w:rsidRDefault="005A17CC">
    <w:pPr>
      <w:pStyle w:val="Header"/>
      <w:rPr>
        <w:rFonts w:ascii="Times New Roman" w:hAnsi="Times New Roman" w:cs="Times New Roman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65BE1"/>
    <w:multiLevelType w:val="hybridMultilevel"/>
    <w:tmpl w:val="36BE6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E65E8"/>
    <w:multiLevelType w:val="hybridMultilevel"/>
    <w:tmpl w:val="5F720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272D"/>
    <w:multiLevelType w:val="hybridMultilevel"/>
    <w:tmpl w:val="43824FFA"/>
    <w:lvl w:ilvl="0" w:tplc="52FE30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F5B01"/>
    <w:multiLevelType w:val="hybridMultilevel"/>
    <w:tmpl w:val="622C8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3364E"/>
    <w:multiLevelType w:val="hybridMultilevel"/>
    <w:tmpl w:val="379E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437C6"/>
    <w:multiLevelType w:val="hybridMultilevel"/>
    <w:tmpl w:val="C6925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44783"/>
    <w:multiLevelType w:val="hybridMultilevel"/>
    <w:tmpl w:val="580C1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24DC2"/>
    <w:multiLevelType w:val="hybridMultilevel"/>
    <w:tmpl w:val="3EACBF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D4765"/>
    <w:multiLevelType w:val="hybridMultilevel"/>
    <w:tmpl w:val="29D43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sjS3MDczsTQ0NDVR0lEKTi0uzszPAykwNK0FAPS2bAYtAAAA"/>
  </w:docVars>
  <w:rsids>
    <w:rsidRoot w:val="00D84E6C"/>
    <w:rsid w:val="0006704A"/>
    <w:rsid w:val="0007203D"/>
    <w:rsid w:val="0008230B"/>
    <w:rsid w:val="00082704"/>
    <w:rsid w:val="00094506"/>
    <w:rsid w:val="000C4544"/>
    <w:rsid w:val="000C5BEA"/>
    <w:rsid w:val="000C67A7"/>
    <w:rsid w:val="000E4BF5"/>
    <w:rsid w:val="0011250A"/>
    <w:rsid w:val="00136FB4"/>
    <w:rsid w:val="001445DA"/>
    <w:rsid w:val="001601ED"/>
    <w:rsid w:val="00174BDE"/>
    <w:rsid w:val="00180EA6"/>
    <w:rsid w:val="001922CD"/>
    <w:rsid w:val="001A3C8A"/>
    <w:rsid w:val="001A5F67"/>
    <w:rsid w:val="001B651E"/>
    <w:rsid w:val="001C4DC5"/>
    <w:rsid w:val="001F1099"/>
    <w:rsid w:val="001F3405"/>
    <w:rsid w:val="001F5664"/>
    <w:rsid w:val="001F5E02"/>
    <w:rsid w:val="002148F4"/>
    <w:rsid w:val="0022167D"/>
    <w:rsid w:val="0022210B"/>
    <w:rsid w:val="00237B29"/>
    <w:rsid w:val="00242781"/>
    <w:rsid w:val="0028157D"/>
    <w:rsid w:val="00291481"/>
    <w:rsid w:val="002B1BDE"/>
    <w:rsid w:val="002C13A0"/>
    <w:rsid w:val="002D34CE"/>
    <w:rsid w:val="002D5AA7"/>
    <w:rsid w:val="0030380F"/>
    <w:rsid w:val="003070B5"/>
    <w:rsid w:val="00307437"/>
    <w:rsid w:val="0031207F"/>
    <w:rsid w:val="0032558A"/>
    <w:rsid w:val="003514DE"/>
    <w:rsid w:val="003728D0"/>
    <w:rsid w:val="003811F4"/>
    <w:rsid w:val="00396B97"/>
    <w:rsid w:val="003A4F92"/>
    <w:rsid w:val="003D27F6"/>
    <w:rsid w:val="003D6979"/>
    <w:rsid w:val="003E7FEF"/>
    <w:rsid w:val="00404A48"/>
    <w:rsid w:val="0043485A"/>
    <w:rsid w:val="0043660F"/>
    <w:rsid w:val="00440D29"/>
    <w:rsid w:val="004C2D2A"/>
    <w:rsid w:val="0050655A"/>
    <w:rsid w:val="00521F0C"/>
    <w:rsid w:val="005435DB"/>
    <w:rsid w:val="005675A3"/>
    <w:rsid w:val="005942F3"/>
    <w:rsid w:val="005A17CC"/>
    <w:rsid w:val="005A56C0"/>
    <w:rsid w:val="005C48D7"/>
    <w:rsid w:val="005D0E44"/>
    <w:rsid w:val="005D6307"/>
    <w:rsid w:val="005D7B8D"/>
    <w:rsid w:val="005E56F7"/>
    <w:rsid w:val="005F0025"/>
    <w:rsid w:val="00623AC4"/>
    <w:rsid w:val="006276ED"/>
    <w:rsid w:val="006359C5"/>
    <w:rsid w:val="006734DF"/>
    <w:rsid w:val="00684DAD"/>
    <w:rsid w:val="00686B18"/>
    <w:rsid w:val="00697855"/>
    <w:rsid w:val="006B0BDB"/>
    <w:rsid w:val="0071213D"/>
    <w:rsid w:val="00713003"/>
    <w:rsid w:val="00731096"/>
    <w:rsid w:val="0074032F"/>
    <w:rsid w:val="00742B42"/>
    <w:rsid w:val="00756A56"/>
    <w:rsid w:val="00780F2D"/>
    <w:rsid w:val="007940E1"/>
    <w:rsid w:val="0079619B"/>
    <w:rsid w:val="007B19D6"/>
    <w:rsid w:val="007B715A"/>
    <w:rsid w:val="007D533A"/>
    <w:rsid w:val="007D5EDA"/>
    <w:rsid w:val="007D7874"/>
    <w:rsid w:val="007E09AF"/>
    <w:rsid w:val="008024A4"/>
    <w:rsid w:val="00812CF0"/>
    <w:rsid w:val="00832AC2"/>
    <w:rsid w:val="008736E6"/>
    <w:rsid w:val="0087455B"/>
    <w:rsid w:val="00877003"/>
    <w:rsid w:val="00880567"/>
    <w:rsid w:val="008C11C4"/>
    <w:rsid w:val="008E03C1"/>
    <w:rsid w:val="008E2F3B"/>
    <w:rsid w:val="008E30FA"/>
    <w:rsid w:val="009464D5"/>
    <w:rsid w:val="009A2D37"/>
    <w:rsid w:val="009C3DB4"/>
    <w:rsid w:val="009C3FB8"/>
    <w:rsid w:val="009C6AD7"/>
    <w:rsid w:val="009C7B52"/>
    <w:rsid w:val="009E276C"/>
    <w:rsid w:val="009F4F11"/>
    <w:rsid w:val="00A031E6"/>
    <w:rsid w:val="00A17501"/>
    <w:rsid w:val="00A44380"/>
    <w:rsid w:val="00A67B40"/>
    <w:rsid w:val="00A75C10"/>
    <w:rsid w:val="00A75E61"/>
    <w:rsid w:val="00A76ABB"/>
    <w:rsid w:val="00A77258"/>
    <w:rsid w:val="00A84B99"/>
    <w:rsid w:val="00A93CE4"/>
    <w:rsid w:val="00A96FBC"/>
    <w:rsid w:val="00AC5DD3"/>
    <w:rsid w:val="00AD1622"/>
    <w:rsid w:val="00B034E9"/>
    <w:rsid w:val="00B10BDB"/>
    <w:rsid w:val="00B252C5"/>
    <w:rsid w:val="00B4002F"/>
    <w:rsid w:val="00B54A70"/>
    <w:rsid w:val="00B61D91"/>
    <w:rsid w:val="00B819BF"/>
    <w:rsid w:val="00B95C0B"/>
    <w:rsid w:val="00BA0F1F"/>
    <w:rsid w:val="00BF0EB9"/>
    <w:rsid w:val="00BF5AB2"/>
    <w:rsid w:val="00BF7041"/>
    <w:rsid w:val="00C04802"/>
    <w:rsid w:val="00C06A59"/>
    <w:rsid w:val="00C07012"/>
    <w:rsid w:val="00C66396"/>
    <w:rsid w:val="00C67B91"/>
    <w:rsid w:val="00C77D8C"/>
    <w:rsid w:val="00C84C37"/>
    <w:rsid w:val="00C95D9F"/>
    <w:rsid w:val="00CA3702"/>
    <w:rsid w:val="00CA3928"/>
    <w:rsid w:val="00CC1E25"/>
    <w:rsid w:val="00CD4FE4"/>
    <w:rsid w:val="00CF7337"/>
    <w:rsid w:val="00D01E60"/>
    <w:rsid w:val="00D07BA7"/>
    <w:rsid w:val="00D4321A"/>
    <w:rsid w:val="00D517C3"/>
    <w:rsid w:val="00D84E6C"/>
    <w:rsid w:val="00D85464"/>
    <w:rsid w:val="00D911B8"/>
    <w:rsid w:val="00D912C0"/>
    <w:rsid w:val="00DB3892"/>
    <w:rsid w:val="00DD4D17"/>
    <w:rsid w:val="00DF0E2F"/>
    <w:rsid w:val="00E33A2C"/>
    <w:rsid w:val="00E56F2D"/>
    <w:rsid w:val="00E67C67"/>
    <w:rsid w:val="00E91FB7"/>
    <w:rsid w:val="00EB3E5E"/>
    <w:rsid w:val="00EB5291"/>
    <w:rsid w:val="00F16104"/>
    <w:rsid w:val="00F236C2"/>
    <w:rsid w:val="00F45EFE"/>
    <w:rsid w:val="00F71605"/>
    <w:rsid w:val="00F95C11"/>
    <w:rsid w:val="00FD448F"/>
    <w:rsid w:val="00FD5090"/>
    <w:rsid w:val="00FD611B"/>
    <w:rsid w:val="00FD6A5E"/>
    <w:rsid w:val="00FF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3B4672"/>
  <w15:chartTrackingRefBased/>
  <w15:docId w15:val="{5D70955E-3E42-447D-A191-4EF4C7C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250A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4E6C"/>
    <w:pPr>
      <w:spacing w:after="0"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84E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E6C"/>
    <w:rPr>
      <w:color w:val="808080"/>
      <w:shd w:val="clear" w:color="auto" w:fill="E6E6E6"/>
    </w:rPr>
  </w:style>
  <w:style w:type="paragraph" w:customStyle="1" w:styleId="SyllabusHeading">
    <w:name w:val="Syllabus Heading"/>
    <w:basedOn w:val="IntenseQuote"/>
    <w:link w:val="SyllabusHeadingChar"/>
    <w:qFormat/>
    <w:rsid w:val="00291481"/>
    <w:pPr>
      <w:pBdr>
        <w:top w:val="none" w:sz="0" w:space="0" w:color="auto"/>
        <w:bottom w:val="single" w:sz="4" w:space="10" w:color="auto"/>
      </w:pBdr>
      <w:spacing w:before="120" w:after="120" w:line="240" w:lineRule="auto"/>
    </w:pPr>
    <w:rPr>
      <w:rFonts w:ascii="Times New Roman" w:hAnsi="Times New Roman"/>
      <w:color w:val="000000" w:themeColor="text1"/>
      <w:sz w:val="24"/>
    </w:rPr>
  </w:style>
  <w:style w:type="paragraph" w:customStyle="1" w:styleId="WeekHeading">
    <w:name w:val="Week Heading"/>
    <w:basedOn w:val="NoSpacing"/>
    <w:link w:val="WeekHeadingChar"/>
    <w:qFormat/>
    <w:rsid w:val="001F1099"/>
    <w:pPr>
      <w:pBdr>
        <w:bottom w:val="single" w:sz="4" w:space="1" w:color="auto"/>
      </w:pBd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230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230B"/>
    <w:rPr>
      <w:rFonts w:ascii="Times New Roman" w:hAnsi="Times New Roman"/>
      <w:i/>
      <w:iCs/>
      <w:color w:val="4472C4" w:themeColor="accent1"/>
      <w:sz w:val="24"/>
    </w:rPr>
  </w:style>
  <w:style w:type="character" w:customStyle="1" w:styleId="SyllabusHeadingChar">
    <w:name w:val="Syllabus Heading Char"/>
    <w:basedOn w:val="IntenseQuoteChar"/>
    <w:link w:val="SyllabusHeading"/>
    <w:rsid w:val="00291481"/>
    <w:rPr>
      <w:rFonts w:ascii="Times New Roman" w:eastAsia="Arial" w:hAnsi="Times New Roman" w:cs="Arial"/>
      <w:i/>
      <w:iCs/>
      <w:color w:val="000000" w:themeColor="text1"/>
      <w:sz w:val="24"/>
      <w:lang w:val="en"/>
    </w:rPr>
  </w:style>
  <w:style w:type="character" w:customStyle="1" w:styleId="NoSpacingChar">
    <w:name w:val="No Spacing Char"/>
    <w:basedOn w:val="DefaultParagraphFont"/>
    <w:link w:val="NoSpacing"/>
    <w:uiPriority w:val="1"/>
    <w:rsid w:val="001F1099"/>
    <w:rPr>
      <w:rFonts w:ascii="Times New Roman" w:hAnsi="Times New Roman"/>
      <w:sz w:val="24"/>
    </w:rPr>
  </w:style>
  <w:style w:type="character" w:customStyle="1" w:styleId="WeekHeadingChar">
    <w:name w:val="Week Heading Char"/>
    <w:basedOn w:val="NoSpacingChar"/>
    <w:link w:val="WeekHeading"/>
    <w:rsid w:val="001F1099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1207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517C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7C3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D517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7C3"/>
    <w:rPr>
      <w:rFonts w:ascii="Arial" w:eastAsia="Arial" w:hAnsi="Arial" w:cs="Arial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E2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E25"/>
    <w:rPr>
      <w:rFonts w:ascii="Segoe UI" w:eastAsia="Arial" w:hAnsi="Segoe UI" w:cs="Segoe UI"/>
      <w:sz w:val="18"/>
      <w:szCs w:val="18"/>
      <w:lang w:val="en"/>
    </w:rPr>
  </w:style>
  <w:style w:type="character" w:styleId="PlaceholderText">
    <w:name w:val="Placeholder Text"/>
    <w:basedOn w:val="DefaultParagraphFont"/>
    <w:uiPriority w:val="99"/>
    <w:semiHidden/>
    <w:rsid w:val="00C070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92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3D7A828F8647B7AC733696E2230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97AB4-48F7-48D1-B8EC-17E6AABC7501}"/>
      </w:docPartPr>
      <w:docPartBody>
        <w:p w:rsidR="00000000" w:rsidRDefault="00C45A6D">
          <w:r w:rsidRPr="00553272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A6D"/>
    <w:rsid w:val="003E4FDE"/>
    <w:rsid w:val="00C4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A6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C45A6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A6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: Erin Lafond</dc:creator>
  <cp:keywords/>
  <dc:description/>
  <cp:lastModifiedBy>Erin Lafond</cp:lastModifiedBy>
  <cp:revision>9</cp:revision>
  <cp:lastPrinted>2019-05-30T16:26:00Z</cp:lastPrinted>
  <dcterms:created xsi:type="dcterms:W3CDTF">2020-02-23T15:43:00Z</dcterms:created>
  <dcterms:modified xsi:type="dcterms:W3CDTF">2020-02-23T15:54:00Z</dcterms:modified>
</cp:coreProperties>
</file>